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articipant ro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2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imary participant</w:t>
            </w:r>
            <w:r>
              <w:rPr>
                <w:rFonts w:ascii="Calibri" w:hAnsi="Calibri"/>
                <w:sz w:val="20"/>
              </w:rPr>
              <w:t xml:space="preserve">, N = 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condary participant</w:t>
            </w:r>
            <w:r>
              <w:rPr>
                <w:rFonts w:ascii="Calibri" w:hAnsi="Calibri"/>
                <w:sz w:val="20"/>
              </w:rPr>
              <w:t xml:space="preserve">, N = 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24 years 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-34 years 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-44 years 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-64 years 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bi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sociate degree in college (2-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's degree in college (4-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's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ctoral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fessional degree (JD, M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s in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ren in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does the groce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other person in my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 do most groceries collectiv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mnivorous (no restriction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lexit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scate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get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iry 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he primary, or dominant, participant is the household participant who contributed the most receipts. The secondary participant is the other household participant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07:44:34Z</dcterms:created>
  <dcterms:modified xsi:type="dcterms:W3CDTF">2024-04-18T07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